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DA69150" w:rsidR="00B62CD1" w:rsidRPr="00AB47C4" w:rsidRDefault="004F6B9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ELECTRICAL DRAF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EFC8557" w14:textId="6B6D82C8" w:rsidR="004F6B94" w:rsidRDefault="004F6B94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2C4A30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2C4A30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n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electrical drafte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developing specifications and instructions for installation of voltage transformers, overhead or underground cables, and related electrical equipment used to conduct electrical energy from transmission lines or high-voltage distribution lines to consumers.</w:t>
            </w:r>
          </w:p>
          <w:p w14:paraId="789430C5" w14:textId="77777777" w:rsidR="004F6B94" w:rsidRDefault="004F6B94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FADD26E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college degree or equivalent;</w:t>
            </w:r>
          </w:p>
          <w:p w14:paraId="2A6EB42F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740329F7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 related information to develop and evaluate options and implement solutions.</w:t>
            </w:r>
          </w:p>
          <w:p w14:paraId="386DE018" w14:textId="77777777" w:rsidR="004F6B94" w:rsidRDefault="004F6B94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6F7D5486" w14:textId="5A219C7A" w:rsidR="00B62CD1" w:rsidRPr="00AB47C4" w:rsidRDefault="00B62CD1" w:rsidP="004F6B9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0D1A845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0631153E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2408AB84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7BA8AA91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10A485C3" w14:textId="77777777" w:rsidR="004F6B94" w:rsidRDefault="004F6B94" w:rsidP="004F6B94">
            <w:pPr>
              <w:pStyle w:val="Normale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cern for Others — Job requires being sensitive to others' needs and feelings and being understanding and helpful on the job.</w:t>
            </w:r>
          </w:p>
          <w:p w14:paraId="00DA4E61" w14:textId="635B22C6" w:rsidR="00B62CD1" w:rsidRPr="00166248" w:rsidRDefault="00B62CD1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C13421E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ssemble documentation packages and produce drawing sets which ar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checked by an engineer or an architect;</w:t>
            </w:r>
          </w:p>
          <w:p w14:paraId="29DC3930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fer with engineering staff and other personnel to resolve problems;</w:t>
            </w:r>
          </w:p>
          <w:p w14:paraId="008ABA70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raft working drawings, wiring diagrams, wiring connection specifications or cross-sections of underground cables, as required for instructions to installation crew;</w:t>
            </w:r>
          </w:p>
          <w:p w14:paraId="651EFF8D" w14:textId="1B0587DF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 w:rsidRPr="004F6B9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Drawmaste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ketches to scale showing relation of proposed installations to existing facilities and exact specifications and dimensions;</w:t>
            </w:r>
          </w:p>
          <w:p w14:paraId="713EAC26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plain drawings to production or construction teams and provide adjustments as necessary;</w:t>
            </w:r>
          </w:p>
          <w:p w14:paraId="0C5F10A3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easure factors that affect installation and arrangement of equipment, such as distances to be spanned by wire and cable;</w:t>
            </w:r>
          </w:p>
          <w:p w14:paraId="360E072C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and interpret specifications, calculating weights, volumes, and stress factors;</w:t>
            </w:r>
          </w:p>
          <w:p w14:paraId="5335E12D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completed construction drawings and cost estimates for accuracy and conformity to standards and regulations;</w:t>
            </w:r>
          </w:p>
          <w:p w14:paraId="550C4C0B" w14:textId="77777777" w:rsidR="004F6B94" w:rsidRDefault="004F6B94" w:rsidP="004F6B94">
            <w:pPr>
              <w:pStyle w:val="Paragrafoelenco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upervise and train other technologists, technicians and drafters;</w:t>
            </w:r>
          </w:p>
          <w:p w14:paraId="53CE33E3" w14:textId="77777777" w:rsidR="004F6B94" w:rsidRDefault="004F6B94" w:rsidP="004F6B94">
            <w:pPr>
              <w:pStyle w:val="Normale"/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Use computer-aided drafting equipment or conventional drafting stations, technical handbooks, tables, calculators, and traditional drafting tools, such as boards, pencils, protractors, and T-squares.</w:t>
            </w:r>
          </w:p>
          <w:p w14:paraId="2F0F7FF3" w14:textId="28A968E7" w:rsidR="00B62CD1" w:rsidRPr="00540314" w:rsidRDefault="004F6B94" w:rsidP="004F6B9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29175D4"/>
    <w:multiLevelType w:val="singleLevel"/>
    <w:tmpl w:val="1FDCB0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448555A"/>
    <w:multiLevelType w:val="singleLevel"/>
    <w:tmpl w:val="2D9632D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8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6F8E6A4F"/>
    <w:multiLevelType w:val="singleLevel"/>
    <w:tmpl w:val="6E5C42E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1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2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40"/>
  </w:num>
  <w:num w:numId="2">
    <w:abstractNumId w:val="16"/>
  </w:num>
  <w:num w:numId="3">
    <w:abstractNumId w:val="27"/>
  </w:num>
  <w:num w:numId="4">
    <w:abstractNumId w:val="4"/>
  </w:num>
  <w:num w:numId="5">
    <w:abstractNumId w:val="22"/>
  </w:num>
  <w:num w:numId="6">
    <w:abstractNumId w:val="23"/>
  </w:num>
  <w:num w:numId="7">
    <w:abstractNumId w:val="12"/>
  </w:num>
  <w:num w:numId="8">
    <w:abstractNumId w:val="42"/>
  </w:num>
  <w:num w:numId="9">
    <w:abstractNumId w:val="15"/>
  </w:num>
  <w:num w:numId="10">
    <w:abstractNumId w:val="0"/>
  </w:num>
  <w:num w:numId="11">
    <w:abstractNumId w:val="9"/>
  </w:num>
  <w:num w:numId="12">
    <w:abstractNumId w:val="37"/>
  </w:num>
  <w:num w:numId="13">
    <w:abstractNumId w:val="3"/>
  </w:num>
  <w:num w:numId="14">
    <w:abstractNumId w:val="26"/>
  </w:num>
  <w:num w:numId="15">
    <w:abstractNumId w:val="19"/>
  </w:num>
  <w:num w:numId="16">
    <w:abstractNumId w:val="18"/>
  </w:num>
  <w:num w:numId="17">
    <w:abstractNumId w:val="35"/>
  </w:num>
  <w:num w:numId="18">
    <w:abstractNumId w:val="34"/>
  </w:num>
  <w:num w:numId="19">
    <w:abstractNumId w:val="1"/>
  </w:num>
  <w:num w:numId="20">
    <w:abstractNumId w:val="21"/>
  </w:num>
  <w:num w:numId="21">
    <w:abstractNumId w:val="38"/>
  </w:num>
  <w:num w:numId="22">
    <w:abstractNumId w:val="31"/>
  </w:num>
  <w:num w:numId="23">
    <w:abstractNumId w:val="10"/>
  </w:num>
  <w:num w:numId="24">
    <w:abstractNumId w:val="2"/>
  </w:num>
  <w:num w:numId="25">
    <w:abstractNumId w:val="28"/>
  </w:num>
  <w:num w:numId="26">
    <w:abstractNumId w:val="20"/>
  </w:num>
  <w:num w:numId="27">
    <w:abstractNumId w:val="13"/>
  </w:num>
  <w:num w:numId="28">
    <w:abstractNumId w:val="36"/>
  </w:num>
  <w:num w:numId="29">
    <w:abstractNumId w:val="32"/>
  </w:num>
  <w:num w:numId="30">
    <w:abstractNumId w:val="11"/>
  </w:num>
  <w:num w:numId="31">
    <w:abstractNumId w:val="5"/>
  </w:num>
  <w:num w:numId="32">
    <w:abstractNumId w:val="33"/>
  </w:num>
  <w:num w:numId="33">
    <w:abstractNumId w:val="6"/>
  </w:num>
  <w:num w:numId="34">
    <w:abstractNumId w:val="24"/>
  </w:num>
  <w:num w:numId="35">
    <w:abstractNumId w:val="29"/>
  </w:num>
  <w:num w:numId="36">
    <w:abstractNumId w:val="30"/>
  </w:num>
  <w:num w:numId="37">
    <w:abstractNumId w:val="14"/>
  </w:num>
  <w:num w:numId="38">
    <w:abstractNumId w:val="41"/>
  </w:num>
  <w:num w:numId="39">
    <w:abstractNumId w:val="25"/>
  </w:num>
  <w:num w:numId="40">
    <w:abstractNumId w:val="17"/>
  </w:num>
  <w:num w:numId="41">
    <w:abstractNumId w:val="8"/>
  </w:num>
  <w:num w:numId="42">
    <w:abstractNumId w:val="39"/>
  </w:num>
  <w:num w:numId="43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electrical draft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electrical drafter consists of developing specifications and_x000a_instructions for installation of voltage transformers, overhead or underground_x000a_cables, and related electrical equipment used to conduct electrical energy from_x000a_transmission lines or high-voltage distribution lines to consumers."/>
    <w:docVar w:name="Source" w:val=" http://new.hloljob.com"/>
    <w:docVar w:name="Tags" w:val="electrical drafter, job description, human resources documents, interview guides, business documents, entrepreneurship, entrepreneur, electrical drafter job description template, electrical drafter job description example"/>
  </w:docVars>
  <w:rsids>
    <w:rsidRoot w:val="008E3706"/>
    <w:rsid w:val="00003DFC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66248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C4A30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D415B"/>
    <w:rsid w:val="003D5779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39A1"/>
    <w:rsid w:val="004E1689"/>
    <w:rsid w:val="004F2C05"/>
    <w:rsid w:val="004F6B94"/>
    <w:rsid w:val="004F6ED1"/>
    <w:rsid w:val="0053683C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D2106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2</Words>
  <Characters>2377</Characters>
  <Application>Microsoft Office Word</Application>
  <DocSecurity>0</DocSecurity>
  <Lines>9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2:17:00Z</dcterms:created>
  <dcterms:modified xsi:type="dcterms:W3CDTF">2019-10-21T19:08:00Z</dcterms:modified>
  <cp:category/>
</cp:coreProperties>
</file>